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9dcabd1717caea6b8875703dd338b29bb7c158"/>
    <w:p>
      <w:pPr>
        <w:pStyle w:val="Heading1"/>
      </w:pPr>
      <w:r>
        <w:t xml:space="preserve">Internship Application Letter: Paramedic Position at [Hospital/EMS Agency Name], Medellín, Colombia</w:t>
      </w:r>
    </w:p>
    <w:p>
      <w:pPr>
        <w:pStyle w:val="FirstParagraph"/>
      </w:pPr>
      <w:r>
        <w:t xml:space="preserve">To the Esteemed Hiring Committee of [Hospital/EMS Agency Name],</w:t>
      </w:r>
    </w:p>
    <w:p>
      <w:pPr>
        <w:pStyle w:val="BodyText"/>
      </w:pPr>
      <w:r>
        <w:t xml:space="preserve">Subject: Enthusiastic Application for Paramedic Internship Program in Medellín, Colombia</w:t>
      </w:r>
    </w:p>
    <w:p>
      <w:pPr>
        <w:pStyle w:val="BodyText"/>
      </w:pPr>
      <w:r>
        <w:t xml:space="preserve">Buenas tardes. My name is [Your Name], and I am writing with profound enthusiasm to express my sincere interest in the Paramedic Internship position within your esteemed organization in Medellín, Colombia. As a dedicated and compassionate healthcare student deeply committed to emergency medical services (EMS) within the dynamic context of Colombian urban communities, I am eager to contribute my academic foundation, practical skills, and unwavering dedication to the vital mission of your team. Medellín’s remarkable journey toward resilience, innovation in public health initiatives like the "Medellín Saludable" program, and its complex geographical terrain present an unparalleled environment where a passionate paramedic intern can make a meaningful impact—exactly why I am drawn to apply for this opportunity.</w:t>
      </w:r>
    </w:p>
    <w:p>
      <w:pPr>
        <w:pStyle w:val="BodyText"/>
      </w:pPr>
      <w:r>
        <w:t xml:space="preserve">My academic journey at [Your University Name] in Colombia has been meticulously designed to prepare me for the multifaceted demands of emergency medical care. I have successfully completed rigorous coursework including Advanced Cardiac Life Support (ACLS), Pediatric Advanced Life Support (PALS), Trauma Care, Pharmacology specific to Colombian protocols, and Disaster Management. Crucially, my studies incorporated extensive hands-on simulation training at our university’s state-of-the-art EMS lab, replicating the high-pressure scenarios common in Medellín’s diverse settings—from the bustling streets of El Poblado and Centro to the more isolated neighborhoods like Comuna 13 and Santa Elena. These simulations emphasized not only technical skill mastery (such as rapid IV access, airway management under time constraints, and effective use of defibrillators) but also critical decision-making in resource-limited environments typical of many Colombian municipalities. I have also actively engaged with the local community through volunteer work with the Red Cross Chapter in Antioquia, providing first aid at community festivals and health fairs across Medellín, which deepened my understanding of cultural nuances and communication strategies essential for effective patient interaction here.</w:t>
      </w:r>
    </w:p>
    <w:p>
      <w:pPr>
        <w:pStyle w:val="BodyText"/>
      </w:pPr>
      <w:r>
        <w:t xml:space="preserve">What truly fuels my passion for paramedicine in Colombia is witnessing the profound difference a skilled EMS professional makes within communities like ours. I have observed firsthand how timely, compassionate care delivered by paramedics can be the critical factor between life and death, especially during emergencies that occur on Medellín's steep hillsides or within densely populated urban corridors where traffic congestion significantly impacts response times. My volunteer experience with the municipal health network during the 2023 "Plan de Emergencia Ciudadana" initiative allowed me to support community health coordinators in identifying vulnerable populations and coordinating basic first-response efforts. This exposure solidified my resolve to pursue a career dedicated to improving pre-hospital care accessibility across Medellín, aligning perfectly with [Hospital/EMS Agency Name]'s stated commitment to "providing equitable emergency care for all citizens of Antioquia." I am particularly inspired by your agency's recent collaboration with the University of Antioquia on research into optimizing ambulance routing algorithms for our city’s unique topography—a project I would be honored to contribute to as an intern.</w:t>
      </w:r>
    </w:p>
    <w:p>
      <w:pPr>
        <w:pStyle w:val="BodyText"/>
      </w:pPr>
      <w:r>
        <w:t xml:space="preserve">I understand that a successful Paramedic Intern in Medellín must possess not only clinical proficiency but also deep cultural humility and adaptability. I am fluent in Spanish (both spoken and written) and have developed strong rapport with diverse patient populations through my community work. I am fully committed to adhering to all Colombian national protocols set forth by the Ministry of Health, including the "Manual de Atención Prehospitalaria" (MAP), and I have actively studied your agency's specific operational guidelines as outlined in your recent annual report. My approach is grounded in respect for Colombian healthcare traditions while embracing evidence-based practices, ensuring I can integrate seamlessly into your team’s workflow from day one. Furthermore, my physical fitness and ability to navigate Medellín’s challenging terrain—whether on foot through narrow streets or operating equipment in confined ambulance spaces—are well-documented through my participation in the university's emergency response training exercises.</w:t>
      </w:r>
    </w:p>
    <w:p>
      <w:pPr>
        <w:pStyle w:val="BodyText"/>
      </w:pPr>
      <w:r>
        <w:t xml:space="preserve">I am acutely aware that this internship is not merely a learning opportunity but a vital step toward becoming a responsible, effective healthcare provider within Colombia's evolving EMS landscape. I am deeply committed to upholding the highest ethical standards expected of paramedics in Medellín and will approach every patient interaction with empathy, urgency, and professionalism. I am eager to learn from your experienced professionals about navigating Medellín’s specific emergency challenges—such as managing incidents related to the Metrocable system, responding to events during major festivals like Festival de la Flor, or providing care during the rainy season’s associated hazards. I believe my proactive attitude, strong work ethic, and genuine desire to serve the people of Medellín make me an ideal candidate for your internship program.</w:t>
      </w:r>
    </w:p>
    <w:p>
      <w:pPr>
        <w:pStyle w:val="BodyText"/>
      </w:pPr>
      <w:r>
        <w:t xml:space="preserve">Thank you for considering my application for the Paramedic Internship position at [Hospital/EMS Agency Name]. My resume, attached for your review, provides further detail on my qualifications and experiences. I am incredibly enthusiastic about the possibility of contributing to your mission of advancing emergency medical care in Medellín. I am available at your earliest convenience for an interview and can be reached via email at [Your Email] or phone at [Your Phone Number]. I look forward to the opportunity to discuss how my skills and dedication align with the needs of your team and the community you serve.</w:t>
      </w:r>
    </w:p>
    <w:p>
      <w:pPr>
        <w:pStyle w:val="BodyText"/>
      </w:pPr>
      <w:r>
        <w:t xml:space="preserve">With sincere respect,</w:t>
      </w:r>
    </w:p>
    <w:p>
      <w:pPr>
        <w:pStyle w:val="BodyText"/>
      </w:pPr>
      <w:r>
        <w:t xml:space="preserve">[Your Full Name]</w:t>
      </w:r>
    </w:p>
    <w:p>
      <w:pPr>
        <w:pStyle w:val="BodyText"/>
      </w:pPr>
      <w:r>
        <w:t xml:space="preserve">[Your Contact Information: Email, Phone, LinkedIn (Optional)]</w:t>
      </w:r>
    </w:p>
    <w:p>
      <w:pPr>
        <w:pStyle w:val="BodyText"/>
      </w:pPr>
      <w:r>
        <w:t xml:space="preserve">[Your University &amp; Program: e.g., Bachelor of Emergency Medical Sciences, Universidad de Antioqu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50:51Z</dcterms:created>
  <dcterms:modified xsi:type="dcterms:W3CDTF">2026-07-23T12:50:51Z</dcterms:modified>
</cp:coreProperties>
</file>

<file path=docProps/custom.xml><?xml version="1.0" encoding="utf-8"?>
<Properties xmlns="http://schemas.openxmlformats.org/officeDocument/2006/custom-properties" xmlns:vt="http://schemas.openxmlformats.org/officeDocument/2006/docPropsVTypes"/>
</file>